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5E0228" w:rsidRDefault="005E2D01"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Density and Size Frequency</w:t>
      </w:r>
    </w:p>
    <w:p w14:paraId="09038C17" w14:textId="445A0C27" w:rsidR="005E0228" w:rsidRDefault="00917FEC"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40349A39" w:rsidR="0097352D" w:rsidRPr="00AD2F3B" w:rsidRDefault="005E2D01"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3D0D4ED4" wp14:editId="04BD0774">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04F9B7EF" w:rsidR="0072534C" w:rsidRDefault="0072534C"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5E2D01">
        <w:rPr>
          <w:rFonts w:ascii="Helvetica Neue Light" w:hAnsi="Helvetica Neue Light"/>
          <w:sz w:val="22"/>
          <w:szCs w:val="22"/>
        </w:rPr>
        <w:t xml:space="preserve">Oyster Density and Size Frequency </w:t>
      </w:r>
      <w:r w:rsidR="0035444E" w:rsidRPr="005E0228">
        <w:rPr>
          <w:rFonts w:ascii="Helvetica Neue Light" w:hAnsi="Helvetica Neue Light"/>
          <w:sz w:val="22"/>
          <w:szCs w:val="22"/>
        </w:rPr>
        <w:t>(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5E2D01">
        <w:rPr>
          <w:rFonts w:ascii="Helvetica Neue Light" w:hAnsi="Helvetica Neue Light"/>
          <w:sz w:val="22"/>
          <w:szCs w:val="22"/>
        </w:rPr>
        <w:t>.</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77777777" w:rsidR="005E0228" w:rsidRPr="005E0228" w:rsidRDefault="005E0228"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917FEC"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5E2D01" w:rsidRDefault="0035444E" w:rsidP="005E2D01">
      <w:pPr>
        <w:pStyle w:val="Heading2"/>
        <w:spacing w:before="0" w:line="276" w:lineRule="auto"/>
        <w:rPr>
          <w:rFonts w:ascii="Helvetica Neue Light" w:hAnsi="Helvetica Neue Light"/>
          <w:b w:val="0"/>
          <w:bCs w:val="0"/>
          <w:color w:val="000000" w:themeColor="text1"/>
        </w:rPr>
      </w:pPr>
      <w:r w:rsidRPr="005E2D01">
        <w:rPr>
          <w:rFonts w:ascii="Helvetica Neue Light" w:hAnsi="Helvetica Neue Light"/>
          <w:b w:val="0"/>
          <w:bCs w:val="0"/>
          <w:color w:val="000000" w:themeColor="text1"/>
        </w:rPr>
        <w:t>Introduction</w:t>
      </w:r>
      <w:bookmarkEnd w:id="0"/>
    </w:p>
    <w:p w14:paraId="2F33F910" w14:textId="77777777" w:rsidR="005E0228" w:rsidRPr="005E2D01" w:rsidRDefault="005E0228" w:rsidP="005E2D01">
      <w:pPr>
        <w:pStyle w:val="Compact"/>
        <w:spacing w:before="0" w:after="0" w:line="276" w:lineRule="auto"/>
        <w:rPr>
          <w:rFonts w:ascii="Helvetica Neue Light" w:hAnsi="Helvetica Neue Light"/>
          <w:sz w:val="22"/>
          <w:szCs w:val="22"/>
        </w:rPr>
      </w:pPr>
    </w:p>
    <w:p w14:paraId="252925CC" w14:textId="77777777" w:rsidR="005E2D01" w:rsidRPr="005E2D01" w:rsidRDefault="005E2D01" w:rsidP="00FE4C87">
      <w:pPr>
        <w:spacing w:after="0" w:line="276" w:lineRule="auto"/>
        <w:ind w:hanging="6"/>
        <w:rPr>
          <w:rFonts w:ascii="Helvetica Neue Light" w:hAnsi="Helvetica Neue Light"/>
          <w:sz w:val="22"/>
          <w:szCs w:val="22"/>
        </w:rPr>
      </w:pPr>
      <w:r w:rsidRPr="005E2D01">
        <w:rPr>
          <w:rFonts w:ascii="Helvetica Neue Light" w:eastAsia="Arial" w:hAnsi="Helvetica Neue Light"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Pr="005E2D01">
        <w:rPr>
          <w:rFonts w:ascii="Helvetica Neue Light" w:eastAsia="Arial" w:hAnsi="Helvetica Neue Light" w:cs="Cambria Math"/>
          <w:sz w:val="22"/>
          <w:szCs w:val="22"/>
        </w:rPr>
        <w:t>ﬀ</w:t>
      </w:r>
      <w:r w:rsidRPr="005E2D01">
        <w:rPr>
          <w:rFonts w:ascii="Helvetica Neue Light" w:eastAsia="Arial" w:hAnsi="Helvetica Neue Light"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Pr="005E2D01">
        <w:rPr>
          <w:rFonts w:ascii="Helvetica Neue Light" w:eastAsia="Arial" w:hAnsi="Helvetica Neue Light" w:cs="Cambria Math"/>
          <w:sz w:val="22"/>
          <w:szCs w:val="22"/>
        </w:rPr>
        <w:t>ﬃ</w:t>
      </w:r>
      <w:r w:rsidRPr="005E2D01">
        <w:rPr>
          <w:rFonts w:ascii="Helvetica Neue Light" w:eastAsia="Arial" w:hAnsi="Helvetica Neue Light"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5E2D01" w:rsidRDefault="00326CE5" w:rsidP="005E2D01">
      <w:pPr>
        <w:pStyle w:val="Compact"/>
        <w:spacing w:before="0" w:after="0" w:line="276" w:lineRule="auto"/>
        <w:rPr>
          <w:rFonts w:ascii="Helvetica Neue Light" w:hAnsi="Helvetica Neue Light"/>
          <w:sz w:val="22"/>
          <w:szCs w:val="22"/>
        </w:rPr>
      </w:pPr>
    </w:p>
    <w:p w14:paraId="21ACC145" w14:textId="77777777" w:rsidR="0097352D" w:rsidRPr="005E2D01" w:rsidRDefault="0035444E" w:rsidP="005E2D01">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5E2D01">
        <w:rPr>
          <w:rFonts w:ascii="Helvetica Neue Light" w:hAnsi="Helvetica Neue Light"/>
          <w:b w:val="0"/>
          <w:bCs w:val="0"/>
          <w:color w:val="000000" w:themeColor="text1"/>
          <w:sz w:val="22"/>
          <w:szCs w:val="22"/>
          <w:u w:val="single"/>
        </w:rPr>
        <w:t>Measured Parameters</w:t>
      </w:r>
      <w:bookmarkEnd w:id="1"/>
    </w:p>
    <w:p w14:paraId="55CE714F" w14:textId="133DE27B"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Oyster density (individuals per m</w:t>
      </w:r>
      <w:r w:rsidRPr="005E2D01">
        <w:rPr>
          <w:rFonts w:ascii="Helvetica Neue Light" w:eastAsia="Arial" w:hAnsi="Helvetica Neue Light" w:cs="Arial"/>
          <w:sz w:val="22"/>
          <w:szCs w:val="22"/>
          <w:vertAlign w:val="superscript"/>
        </w:rPr>
        <w:t>2</w:t>
      </w:r>
      <w:r w:rsidRPr="005E2D01">
        <w:rPr>
          <w:rFonts w:ascii="Helvetica Neue Light" w:eastAsia="Arial" w:hAnsi="Helvetica Neue Light" w:cs="Arial"/>
          <w:sz w:val="22"/>
          <w:szCs w:val="22"/>
        </w:rPr>
        <w:t xml:space="preserve">) </w:t>
      </w:r>
    </w:p>
    <w:p w14:paraId="3424CFA9" w14:textId="60D31DA8"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Non-oyster invertebrate (other bivalves, barnacles, gastropods, </w:t>
      </w:r>
      <w:proofErr w:type="spellStart"/>
      <w:r w:rsidRPr="005E2D01">
        <w:rPr>
          <w:rFonts w:ascii="Helvetica Neue Light" w:eastAsia="Arial" w:hAnsi="Helvetica Neue Light" w:cs="Arial"/>
          <w:sz w:val="22"/>
          <w:szCs w:val="22"/>
        </w:rPr>
        <w:t>etc</w:t>
      </w:r>
      <w:proofErr w:type="spellEnd"/>
      <w:r w:rsidRPr="005E2D01">
        <w:rPr>
          <w:rFonts w:ascii="Helvetica Neue Light" w:eastAsia="Arial" w:hAnsi="Helvetica Neue Light" w:cs="Arial"/>
          <w:sz w:val="22"/>
          <w:szCs w:val="22"/>
        </w:rPr>
        <w:t>) density (individuals per m</w:t>
      </w:r>
      <w:r w:rsidRPr="005E2D01">
        <w:rPr>
          <w:rFonts w:ascii="Helvetica Neue Light" w:eastAsia="Arial" w:hAnsi="Helvetica Neue Light" w:cs="Arial"/>
          <w:sz w:val="22"/>
          <w:szCs w:val="22"/>
          <w:vertAlign w:val="superscript"/>
        </w:rPr>
        <w:t>2</w:t>
      </w:r>
      <w:r w:rsidRPr="005E2D01">
        <w:rPr>
          <w:rFonts w:ascii="Helvetica Neue Light" w:eastAsia="Arial" w:hAnsi="Helvetica Neue Light" w:cs="Arial"/>
          <w:sz w:val="22"/>
          <w:szCs w:val="22"/>
        </w:rPr>
        <w:t>))</w:t>
      </w:r>
    </w:p>
    <w:p w14:paraId="2F8A046C" w14:textId="21B413B2"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Oyster size frequency (length (mm) per live and box oysters)</w:t>
      </w:r>
    </w:p>
    <w:p w14:paraId="5CD865B2" w14:textId="77777777"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Non-oyster invertebrate size (length (mm) per individual-)</w:t>
      </w:r>
    </w:p>
    <w:p w14:paraId="2AE068F3" w14:textId="77777777" w:rsidR="005E0228" w:rsidRPr="005E2D01" w:rsidRDefault="005E0228" w:rsidP="005E2D01">
      <w:pPr>
        <w:pStyle w:val="Compact"/>
        <w:spacing w:before="0" w:after="0" w:line="276" w:lineRule="auto"/>
        <w:rPr>
          <w:rFonts w:ascii="Helvetica Neue Light" w:hAnsi="Helvetica Neue Light"/>
        </w:rPr>
      </w:pPr>
    </w:p>
    <w:p w14:paraId="58A10B38" w14:textId="51E720C1" w:rsidR="00326CE5" w:rsidRPr="00AD2F3B" w:rsidRDefault="00917FEC"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5E2D01" w:rsidRDefault="0035444E" w:rsidP="005E2D01">
      <w:pPr>
        <w:pStyle w:val="Heading2"/>
        <w:spacing w:before="0" w:line="276" w:lineRule="auto"/>
        <w:rPr>
          <w:rFonts w:ascii="Helvetica Neue Light" w:hAnsi="Helvetica Neue Light"/>
          <w:b w:val="0"/>
          <w:bCs w:val="0"/>
          <w:color w:val="000000" w:themeColor="text1"/>
        </w:rPr>
      </w:pPr>
      <w:bookmarkStart w:id="2" w:name="requirements"/>
      <w:r w:rsidRPr="005E2D01">
        <w:rPr>
          <w:rFonts w:ascii="Helvetica Neue Light" w:hAnsi="Helvetica Neue Light"/>
          <w:b w:val="0"/>
          <w:bCs w:val="0"/>
          <w:color w:val="000000" w:themeColor="text1"/>
        </w:rPr>
        <w:t>Requirements</w:t>
      </w:r>
      <w:bookmarkEnd w:id="2"/>
    </w:p>
    <w:p w14:paraId="75B80D77" w14:textId="77777777" w:rsidR="005E2D01" w:rsidRDefault="005E2D01" w:rsidP="005E2D01">
      <w:pPr>
        <w:spacing w:after="0" w:line="276" w:lineRule="auto"/>
        <w:rPr>
          <w:rFonts w:ascii="Helvetica Neue Light" w:eastAsia="Arial" w:hAnsi="Helvetica Neue Light" w:cs="Arial"/>
          <w:sz w:val="22"/>
          <w:szCs w:val="22"/>
        </w:rPr>
      </w:pPr>
    </w:p>
    <w:p w14:paraId="3A43197D" w14:textId="30E98392"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Personnel: 2 – 4 people</w:t>
      </w:r>
    </w:p>
    <w:p w14:paraId="0412D082" w14:textId="77777777" w:rsidR="005E2D01" w:rsidRDefault="005E2D01" w:rsidP="005E2D01">
      <w:pPr>
        <w:spacing w:after="0" w:line="276" w:lineRule="auto"/>
        <w:rPr>
          <w:rFonts w:ascii="Helvetica Neue Light" w:eastAsia="Arial" w:hAnsi="Helvetica Neue Light" w:cs="Arial"/>
          <w:sz w:val="22"/>
          <w:szCs w:val="22"/>
        </w:rPr>
      </w:pPr>
    </w:p>
    <w:p w14:paraId="1527670C" w14:textId="33F61F12"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Estimated Total Time Per Location (n = 3)</w:t>
      </w:r>
    </w:p>
    <w:p w14:paraId="20ECF4EF" w14:textId="25521AA0"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 xml:space="preserve">Preparation: </w:t>
      </w:r>
      <w:proofErr w:type="gramStart"/>
      <w:r w:rsidRPr="005E2D01">
        <w:rPr>
          <w:rFonts w:ascii="Helvetica Neue Light" w:eastAsia="Arial" w:hAnsi="Helvetica Neue Light" w:cs="Arial"/>
          <w:sz w:val="22"/>
          <w:szCs w:val="22"/>
        </w:rPr>
        <w:t>1 person</w:t>
      </w:r>
      <w:proofErr w:type="gramEnd"/>
      <w:r w:rsidRPr="005E2D01">
        <w:rPr>
          <w:rFonts w:ascii="Helvetica Neue Light" w:eastAsia="Arial" w:hAnsi="Helvetica Neue Light" w:cs="Arial"/>
          <w:sz w:val="22"/>
          <w:szCs w:val="22"/>
        </w:rPr>
        <w:t xml:space="preserve"> x &lt;1 day</w:t>
      </w:r>
    </w:p>
    <w:p w14:paraId="0A8D6974" w14:textId="59D42226"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Fieldwork: 2 - 4 people x &lt;1 day per location</w:t>
      </w:r>
    </w:p>
    <w:p w14:paraId="70B72859" w14:textId="3A2EE439"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Post processing: None</w:t>
      </w:r>
    </w:p>
    <w:p w14:paraId="3D93C4C2" w14:textId="77777777"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 xml:space="preserve">Data processing: </w:t>
      </w:r>
      <w:proofErr w:type="gramStart"/>
      <w:r w:rsidRPr="005E2D01">
        <w:rPr>
          <w:rFonts w:ascii="Helvetica Neue Light" w:eastAsia="Arial" w:hAnsi="Helvetica Neue Light" w:cs="Arial"/>
          <w:sz w:val="22"/>
          <w:szCs w:val="22"/>
        </w:rPr>
        <w:t>1 person</w:t>
      </w:r>
      <w:proofErr w:type="gramEnd"/>
      <w:r w:rsidRPr="005E2D01">
        <w:rPr>
          <w:rFonts w:ascii="Helvetica Neue Light" w:eastAsia="Arial" w:hAnsi="Helvetica Neue Light" w:cs="Arial"/>
          <w:sz w:val="22"/>
          <w:szCs w:val="22"/>
        </w:rPr>
        <w:t xml:space="preserve"> x &lt;1 day</w:t>
      </w:r>
    </w:p>
    <w:p w14:paraId="68F02C01" w14:textId="77777777" w:rsidR="005E2D01" w:rsidRPr="005E2D01" w:rsidRDefault="005E2D01" w:rsidP="005E2D01">
      <w:pPr>
        <w:spacing w:after="0" w:line="276" w:lineRule="auto"/>
        <w:rPr>
          <w:rFonts w:ascii="Helvetica Neue Light" w:hAnsi="Helvetica Neue Light"/>
          <w:sz w:val="22"/>
          <w:szCs w:val="22"/>
        </w:rPr>
      </w:pPr>
    </w:p>
    <w:p w14:paraId="60D500EC" w14:textId="77777777"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Replication: 3 0.25 x 0.25m excavated quadrates per reef and 3 oyster reefs per region</w:t>
      </w:r>
    </w:p>
    <w:p w14:paraId="6691406A" w14:textId="77777777" w:rsidR="005E2D01" w:rsidRPr="005E2D01" w:rsidRDefault="005E2D01" w:rsidP="005E2D01">
      <w:pPr>
        <w:spacing w:after="0" w:line="276" w:lineRule="auto"/>
        <w:rPr>
          <w:rFonts w:ascii="Helvetica Neue Light" w:hAnsi="Helvetica Neue Light"/>
          <w:sz w:val="22"/>
          <w:szCs w:val="22"/>
        </w:rPr>
      </w:pPr>
    </w:p>
    <w:p w14:paraId="3E028564" w14:textId="60D5ABF8"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Materials:</w:t>
      </w:r>
    </w:p>
    <w:p w14:paraId="5C44F81F" w14:textId="00333166"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Fieldwork:</w:t>
      </w:r>
    </w:p>
    <w:p w14:paraId="5CEF9CF2"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0.25 x 0.25m PVC quadrat</w:t>
      </w:r>
    </w:p>
    <w:p w14:paraId="6F64DF08"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Calipers</w:t>
      </w:r>
    </w:p>
    <w:p w14:paraId="5706EB82" w14:textId="168379E0"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Buckets</w:t>
      </w:r>
    </w:p>
    <w:p w14:paraId="06656CD8" w14:textId="145E1445"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Work gloves</w:t>
      </w:r>
    </w:p>
    <w:p w14:paraId="7C0D5283"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Oyster reef density and size frequency data sheets</w:t>
      </w:r>
    </w:p>
    <w:p w14:paraId="277C6A32" w14:textId="20FBCFB3" w:rsidR="006E6934" w:rsidRPr="00AD2F3B" w:rsidRDefault="00917FEC"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E2D01" w:rsidRDefault="0035444E" w:rsidP="005E2D01">
      <w:pPr>
        <w:pStyle w:val="Heading2"/>
        <w:spacing w:before="0" w:line="276" w:lineRule="auto"/>
        <w:rPr>
          <w:rFonts w:ascii="Helvetica Neue Light" w:hAnsi="Helvetica Neue Light"/>
          <w:b w:val="0"/>
          <w:bCs w:val="0"/>
          <w:color w:val="000000" w:themeColor="text1"/>
        </w:rPr>
      </w:pPr>
      <w:bookmarkStart w:id="3" w:name="methods"/>
      <w:r w:rsidRPr="005E2D01">
        <w:rPr>
          <w:rFonts w:ascii="Helvetica Neue Light" w:hAnsi="Helvetica Neue Light"/>
          <w:b w:val="0"/>
          <w:bCs w:val="0"/>
          <w:color w:val="000000" w:themeColor="text1"/>
        </w:rPr>
        <w:t>Methods</w:t>
      </w:r>
      <w:bookmarkEnd w:id="3"/>
    </w:p>
    <w:p w14:paraId="53103237" w14:textId="77777777" w:rsidR="005E2D01" w:rsidRPr="005E2D01" w:rsidRDefault="005E2D01" w:rsidP="005E2D01">
      <w:pPr>
        <w:pStyle w:val="FirstParagraph"/>
        <w:spacing w:before="0" w:after="0" w:line="276" w:lineRule="auto"/>
        <w:rPr>
          <w:rFonts w:ascii="Helvetica Neue Light" w:hAnsi="Helvetica Neue Light"/>
          <w:sz w:val="22"/>
          <w:szCs w:val="22"/>
        </w:rPr>
      </w:pPr>
    </w:p>
    <w:p w14:paraId="636D1855" w14:textId="5A24DBC6" w:rsidR="0097352D" w:rsidRPr="005E2D01" w:rsidRDefault="0035444E" w:rsidP="005E2D01">
      <w:pPr>
        <w:pStyle w:val="FirstParagraph"/>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Fully review this and any additional protocols necessary for the sampling excursion. Address any questions or concerns to </w:t>
      </w:r>
      <w:hyperlink r:id="rId10">
        <w:r w:rsidRPr="005E2D01">
          <w:rPr>
            <w:rStyle w:val="Hyperlink"/>
            <w:rFonts w:ascii="Helvetica Neue Light" w:hAnsi="Helvetica Neue Light"/>
            <w:sz w:val="22"/>
            <w:szCs w:val="22"/>
          </w:rPr>
          <w:t>marinegeo@si.edu</w:t>
        </w:r>
      </w:hyperlink>
      <w:r w:rsidRPr="005E2D01">
        <w:rPr>
          <w:rFonts w:ascii="Helvetica Neue Light" w:hAnsi="Helvetica Neue Light"/>
          <w:sz w:val="22"/>
          <w:szCs w:val="22"/>
        </w:rPr>
        <w:t xml:space="preserve"> before beginning this protocol. </w:t>
      </w:r>
    </w:p>
    <w:p w14:paraId="32ADC791" w14:textId="77777777" w:rsidR="00FA50C7" w:rsidRPr="005E2D01" w:rsidRDefault="00FA50C7" w:rsidP="005E2D01">
      <w:pPr>
        <w:pStyle w:val="Compact"/>
        <w:spacing w:before="0" w:after="0" w:line="276" w:lineRule="auto"/>
        <w:rPr>
          <w:rFonts w:ascii="Helvetica Neue Light" w:hAnsi="Helvetica Neue Light"/>
          <w:sz w:val="22"/>
          <w:szCs w:val="22"/>
        </w:rPr>
      </w:pPr>
    </w:p>
    <w:p w14:paraId="23E4E1A9" w14:textId="28622235"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Preparation:</w:t>
      </w:r>
    </w:p>
    <w:p w14:paraId="25076FEF" w14:textId="63771B81"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Review the </w:t>
      </w:r>
      <w:proofErr w:type="spellStart"/>
      <w:r w:rsidRPr="005E2D01">
        <w:rPr>
          <w:rFonts w:ascii="Helvetica Neue Light" w:eastAsia="Arial" w:hAnsi="Helvetica Neue Light" w:cs="Arial"/>
          <w:sz w:val="22"/>
          <w:szCs w:val="22"/>
        </w:rPr>
        <w:t>MarineGEO</w:t>
      </w:r>
      <w:proofErr w:type="spellEnd"/>
      <w:r w:rsidRPr="005E2D01">
        <w:rPr>
          <w:rFonts w:ascii="Helvetica Neue Light" w:eastAsia="Arial" w:hAnsi="Helvetica Neue Light" w:cs="Arial"/>
          <w:sz w:val="22"/>
          <w:szCs w:val="22"/>
        </w:rPr>
        <w:t xml:space="preserve"> </w:t>
      </w:r>
      <w:r w:rsidRPr="005E2D01">
        <w:rPr>
          <w:rFonts w:ascii="Helvetica Neue Light" w:eastAsia="Arial" w:hAnsi="Helvetica Neue Light" w:cs="Arial"/>
          <w:sz w:val="22"/>
          <w:szCs w:val="22"/>
          <w:u w:val="single"/>
        </w:rPr>
        <w:t>Oyster Reef Habitat Survey Design</w:t>
      </w:r>
      <w:r w:rsidRPr="005E2D01">
        <w:rPr>
          <w:rFonts w:ascii="Helvetica Neue Light" w:eastAsia="Arial" w:hAnsi="Helvetica Neue Light" w:cs="Arial"/>
          <w:sz w:val="22"/>
          <w:szCs w:val="22"/>
        </w:rPr>
        <w:t xml:space="preserve"> for selection of permanent sites.</w:t>
      </w:r>
    </w:p>
    <w:p w14:paraId="151E5CD7" w14:textId="0B4A890D"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Become familiar with the methodology prior to going out into the field to conduct sampling.</w:t>
      </w:r>
    </w:p>
    <w:p w14:paraId="47EDA2BE" w14:textId="25F264F9"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Print datasheets on waterproof paper.</w:t>
      </w:r>
    </w:p>
    <w:p w14:paraId="02891D82" w14:textId="77777777"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This protocol assumes that n = 3 replicate quadrats for oyster density and size are taken, 1 per each transect.</w:t>
      </w:r>
    </w:p>
    <w:p w14:paraId="613DA678" w14:textId="77777777"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Sampling is typically done at a low tide when the oyster reef is exposed.</w:t>
      </w:r>
    </w:p>
    <w:p w14:paraId="45A71D07" w14:textId="17D24FE5" w:rsidR="00326CE5" w:rsidRPr="005E2D01" w:rsidRDefault="00326CE5" w:rsidP="005E2D01">
      <w:pPr>
        <w:pStyle w:val="Compact"/>
        <w:spacing w:before="0" w:after="0" w:line="276" w:lineRule="auto"/>
        <w:rPr>
          <w:rFonts w:ascii="Helvetica Neue Light" w:hAnsi="Helvetica Neue Light"/>
          <w:sz w:val="22"/>
          <w:szCs w:val="22"/>
        </w:rPr>
      </w:pPr>
    </w:p>
    <w:p w14:paraId="41A2BC84" w14:textId="57C70699"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Fieldwork:</w:t>
      </w:r>
    </w:p>
    <w:p w14:paraId="3CE5544B" w14:textId="3B3C00CD"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still remain. All material is placed into buckets and should be rinsed to remove sediment.</w:t>
      </w:r>
    </w:p>
    <w:p w14:paraId="44DF9384" w14:textId="56E7BF7D" w:rsidR="005E2D01" w:rsidRPr="005E2D01" w:rsidRDefault="005E2D01" w:rsidP="00FE4C87">
      <w:pPr>
        <w:pStyle w:val="ListParagraph"/>
        <w:numPr>
          <w:ilvl w:val="0"/>
          <w:numId w:val="15"/>
        </w:numPr>
        <w:tabs>
          <w:tab w:val="left" w:pos="503"/>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From the bucket, randomly remove all material and measure with calipers (mm) the first 50 live oysters that are </w:t>
      </w:r>
      <w:r w:rsidRPr="00FE4C87">
        <w:rPr>
          <w:rFonts w:ascii="Helvetica Neue Light" w:eastAsia="Arial" w:hAnsi="Helvetica Neue Light" w:cs="Arial"/>
          <w:b/>
          <w:bCs/>
          <w:sz w:val="22"/>
          <w:szCs w:val="22"/>
        </w:rPr>
        <w:t>above 15 mm in length</w:t>
      </w:r>
      <w:r w:rsidRPr="005E2D01">
        <w:rPr>
          <w:rFonts w:ascii="Helvetica Neue Light" w:eastAsia="Arial" w:hAnsi="Helvetica Neue Light" w:cs="Arial"/>
          <w:sz w:val="22"/>
          <w:szCs w:val="22"/>
        </w:rPr>
        <w:t xml:space="preserve"> and the first 25 box oysters encountered.  Young oysters should not be measured because this can lead to underestimates in the average size of oysters and many of these oysters will not survive as well.  Measurements are taken on the height of the oyster (umbo to distal edge of the shell). Count all the remaining live and box oysters above 15 mm to obtain an accurate density. For other bivalves and gastropods, count all and measure the first 25 individuals for each genus/species encountered.  </w:t>
      </w:r>
    </w:p>
    <w:p w14:paraId="2086C831" w14:textId="674213DE" w:rsidR="005E2D01" w:rsidRPr="005E2D01" w:rsidRDefault="005E2D01" w:rsidP="00FE4C87">
      <w:pPr>
        <w:pStyle w:val="ListParagraph"/>
        <w:numPr>
          <w:ilvl w:val="0"/>
          <w:numId w:val="15"/>
        </w:numPr>
        <w:tabs>
          <w:tab w:val="left" w:pos="503"/>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For all other sessile invertebrates encountered including sponges, ascidians, barnacles, </w:t>
      </w:r>
      <w:proofErr w:type="spellStart"/>
      <w:r w:rsidRPr="005E2D01">
        <w:rPr>
          <w:rFonts w:ascii="Helvetica Neue Light" w:eastAsia="Arial" w:hAnsi="Helvetica Neue Light" w:cs="Arial"/>
          <w:sz w:val="22"/>
          <w:szCs w:val="22"/>
        </w:rPr>
        <w:t>polychaetes</w:t>
      </w:r>
      <w:proofErr w:type="spellEnd"/>
      <w:r w:rsidRPr="005E2D01">
        <w:rPr>
          <w:rFonts w:ascii="Helvetica Neue Light" w:eastAsia="Arial" w:hAnsi="Helvetica Neue Light" w:cs="Arial"/>
          <w:sz w:val="22"/>
          <w:szCs w:val="22"/>
        </w:rPr>
        <w:t xml:space="preserve">, etc., mark each as present within each replicate quadrat on the data sheet.   Counting these species can be impractical and misleading.  </w:t>
      </w:r>
    </w:p>
    <w:p w14:paraId="6DBACE8C" w14:textId="77777777"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As material gets processed, it can be placed into another bucket. Once all the material has been processed, the bucket can be carefully placed back into the excavation pit.</w:t>
      </w:r>
    </w:p>
    <w:p w14:paraId="3292CD64" w14:textId="77777777"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Repeat this once for each transect (n = 3 per reef)</w:t>
      </w:r>
    </w:p>
    <w:p w14:paraId="44DE4AF9" w14:textId="77777777" w:rsidR="005E2D01" w:rsidRPr="005E2D01" w:rsidRDefault="005E2D01" w:rsidP="005E2D01">
      <w:pPr>
        <w:spacing w:after="0" w:line="276" w:lineRule="auto"/>
        <w:rPr>
          <w:rFonts w:ascii="Helvetica Neue Light" w:hAnsi="Helvetica Neue Light"/>
          <w:sz w:val="22"/>
          <w:szCs w:val="22"/>
        </w:rPr>
      </w:pPr>
    </w:p>
    <w:p w14:paraId="51814AC2" w14:textId="74B7E724"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Alternative Methodology:</w:t>
      </w:r>
    </w:p>
    <w:p w14:paraId="681DD415" w14:textId="77777777" w:rsidR="005E2D01" w:rsidRPr="005E2D01" w:rsidRDefault="005E2D01" w:rsidP="00FE4C87">
      <w:pPr>
        <w:pStyle w:val="ListParagraph"/>
        <w:numPr>
          <w:ilvl w:val="0"/>
          <w:numId w:val="16"/>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Because oysters coalesce with one another, it could be di</w:t>
      </w:r>
      <w:r w:rsidRPr="005E2D01">
        <w:rPr>
          <w:rFonts w:ascii="Helvetica Neue Light" w:eastAsia="Arial" w:hAnsi="Helvetica Neue Light" w:cs="Cambria Math"/>
          <w:sz w:val="22"/>
          <w:szCs w:val="22"/>
        </w:rPr>
        <w:t>ﬃ</w:t>
      </w:r>
      <w:r w:rsidRPr="005E2D01">
        <w:rPr>
          <w:rFonts w:ascii="Helvetica Neue Light" w:eastAsia="Arial" w:hAnsi="Helvetica Neue Light" w:cs="Arial"/>
          <w:sz w:val="22"/>
          <w:szCs w:val="22"/>
        </w:rPr>
        <w:t>cult or too destructive to excavate a portion of the reef. It might be possible to at least count and measure oysters without removing them from the substrate to get some measurements of the number and size or oysters in a given area.</w:t>
      </w:r>
    </w:p>
    <w:p w14:paraId="7A4FC47A" w14:textId="77777777" w:rsidR="005E2D01" w:rsidRPr="005E2D01" w:rsidRDefault="005E2D01" w:rsidP="005E0228">
      <w:pPr>
        <w:pStyle w:val="Compact"/>
        <w:spacing w:before="0" w:after="0" w:line="276" w:lineRule="auto"/>
        <w:rPr>
          <w:rFonts w:ascii="Helvetica Neue Light" w:hAnsi="Helvetica Neue Light"/>
          <w:sz w:val="22"/>
          <w:szCs w:val="22"/>
        </w:rPr>
      </w:pPr>
    </w:p>
    <w:p w14:paraId="6369FA2F" w14:textId="73AFBA5B" w:rsidR="005E0228" w:rsidRPr="00AD2F3B" w:rsidRDefault="00917FEC"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4" w:name="data-submission"/>
      <w:r w:rsidRPr="005E0228">
        <w:rPr>
          <w:rFonts w:ascii="Helvetica Neue Light" w:hAnsi="Helvetica Neue Light"/>
          <w:b w:val="0"/>
          <w:bCs w:val="0"/>
          <w:color w:val="000000" w:themeColor="text1"/>
        </w:rPr>
        <w:t>Data Submission</w:t>
      </w:r>
      <w:bookmarkEnd w:id="4"/>
    </w:p>
    <w:p w14:paraId="35CAB32B"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Use our online submission portal to upload the Excel Spreadsheet: </w:t>
      </w:r>
      <w:hyperlink r:id="rId11">
        <w:r w:rsidRPr="005E2D01">
          <w:rPr>
            <w:rStyle w:val="Hyperlink"/>
            <w:rFonts w:ascii="Helvetica Neue Light" w:hAnsi="Helvetica Neue Light"/>
            <w:sz w:val="22"/>
            <w:szCs w:val="22"/>
          </w:rPr>
          <w:t>https://marinegeo.github.io/data-submission</w:t>
        </w:r>
      </w:hyperlink>
    </w:p>
    <w:p w14:paraId="07780A2C"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Contact us if you have any questions: </w:t>
      </w:r>
      <w:hyperlink r:id="rId12">
        <w:r w:rsidRPr="005E2D01">
          <w:rPr>
            <w:rStyle w:val="Hyperlink"/>
            <w:rFonts w:ascii="Helvetica Neue Light" w:hAnsi="Helvetica Neue Light"/>
            <w:sz w:val="22"/>
            <w:szCs w:val="22"/>
          </w:rPr>
          <w:t>marinegeo@si.edu</w:t>
        </w:r>
      </w:hyperlink>
    </w:p>
    <w:sectPr w:rsidR="0097352D" w:rsidRPr="005E2D01" w:rsidSect="00894B57">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E82E5" w14:textId="77777777" w:rsidR="00917FEC" w:rsidRDefault="00917FEC">
      <w:pPr>
        <w:spacing w:after="0"/>
      </w:pPr>
      <w:r>
        <w:separator/>
      </w:r>
    </w:p>
  </w:endnote>
  <w:endnote w:type="continuationSeparator" w:id="0">
    <w:p w14:paraId="67D4CA45" w14:textId="77777777" w:rsidR="00917FEC" w:rsidRDefault="00917F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BB4E4" w14:textId="77777777" w:rsidR="00917FEC" w:rsidRDefault="00917FEC">
      <w:r>
        <w:separator/>
      </w:r>
    </w:p>
  </w:footnote>
  <w:footnote w:type="continuationSeparator" w:id="0">
    <w:p w14:paraId="6972210D" w14:textId="77777777" w:rsidR="00917FEC" w:rsidRDefault="00917F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Pr>
        <w:rFonts w:ascii="Helvetica Neue Light" w:hAnsi="Helvetica Neue Light"/>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3479D"/>
    <w:rsid w:val="00251A7C"/>
    <w:rsid w:val="00326CE5"/>
    <w:rsid w:val="0035444E"/>
    <w:rsid w:val="004E29B3"/>
    <w:rsid w:val="00590D07"/>
    <w:rsid w:val="005E0228"/>
    <w:rsid w:val="005E2D01"/>
    <w:rsid w:val="006930CF"/>
    <w:rsid w:val="006E6934"/>
    <w:rsid w:val="0072534C"/>
    <w:rsid w:val="00784D58"/>
    <w:rsid w:val="00894B57"/>
    <w:rsid w:val="008D6863"/>
    <w:rsid w:val="00917FEC"/>
    <w:rsid w:val="0097352D"/>
    <w:rsid w:val="00A374FC"/>
    <w:rsid w:val="00AD2F3B"/>
    <w:rsid w:val="00AD5E10"/>
    <w:rsid w:val="00B42B99"/>
    <w:rsid w:val="00B86B75"/>
    <w:rsid w:val="00BC48D5"/>
    <w:rsid w:val="00C36279"/>
    <w:rsid w:val="00E315A3"/>
    <w:rsid w:val="00E8602A"/>
    <w:rsid w:val="00F11537"/>
    <w:rsid w:val="00FA50C7"/>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3</cp:revision>
  <dcterms:created xsi:type="dcterms:W3CDTF">2020-10-28T20:51:00Z</dcterms:created>
  <dcterms:modified xsi:type="dcterms:W3CDTF">2021-01-28T04:12:00Z</dcterms:modified>
</cp:coreProperties>
</file>